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D2282" w:rsidRDefault="00FD2282"/>
    <w:p w:rsidR="00782115" w:rsidRDefault="00782115"/>
    <w:p w:rsidR="00A1295D" w:rsidRDefault="00C446EB" w:rsidP="006053DF">
      <w:pPr>
        <w:tabs>
          <w:tab w:val="left" w:pos="4327"/>
        </w:tabs>
        <w:rPr>
          <w:sz w:val="26"/>
          <w:szCs w:val="26"/>
        </w:rPr>
      </w:pPr>
      <w:r w:rsidRPr="00FD2282">
        <w:rPr>
          <w:sz w:val="26"/>
          <w:szCs w:val="26"/>
        </w:rPr>
        <w:tab/>
      </w:r>
    </w:p>
    <w:p w:rsidR="0026124F" w:rsidRDefault="0026124F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</w:p>
    <w:p w:rsidR="00A46210" w:rsidRDefault="00A46210" w:rsidP="00C8537B">
      <w:pPr>
        <w:tabs>
          <w:tab w:val="center" w:pos="4536"/>
          <w:tab w:val="right" w:pos="9072"/>
        </w:tabs>
        <w:ind w:left="360"/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  <w:r w:rsidRPr="00A46210">
        <w:rPr>
          <w:rFonts w:eastAsia="HG Mincho Light J"/>
          <w:b/>
          <w:color w:val="000000"/>
          <w:sz w:val="32"/>
          <w:szCs w:val="32"/>
          <w:lang w:eastAsia="bg-BG"/>
        </w:rPr>
        <w:t>ДЕКЛАРАЦИЯ</w:t>
      </w:r>
    </w:p>
    <w:p w:rsidR="0026124F" w:rsidRPr="00A46210" w:rsidRDefault="0026124F" w:rsidP="00C8537B">
      <w:pPr>
        <w:tabs>
          <w:tab w:val="center" w:pos="4536"/>
          <w:tab w:val="right" w:pos="9072"/>
        </w:tabs>
        <w:ind w:left="360"/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</w:p>
    <w:p w:rsidR="00A46210" w:rsidRPr="00A46210" w:rsidRDefault="00A46210" w:rsidP="00C8537B">
      <w:pPr>
        <w:tabs>
          <w:tab w:val="center" w:pos="4536"/>
          <w:tab w:val="right" w:pos="9072"/>
        </w:tabs>
        <w:ind w:left="360"/>
        <w:jc w:val="center"/>
        <w:rPr>
          <w:rFonts w:eastAsia="HG Mincho Light J"/>
          <w:b/>
          <w:color w:val="000000"/>
          <w:sz w:val="24"/>
          <w:szCs w:val="24"/>
          <w:lang w:eastAsia="bg-BG"/>
        </w:rPr>
      </w:pPr>
    </w:p>
    <w:p w:rsidR="00A46210" w:rsidRPr="007A7640" w:rsidRDefault="00D972B2" w:rsidP="00C8537B">
      <w:pPr>
        <w:tabs>
          <w:tab w:val="center" w:pos="4536"/>
          <w:tab w:val="right" w:pos="9072"/>
        </w:tabs>
        <w:ind w:left="360"/>
        <w:jc w:val="center"/>
        <w:rPr>
          <w:rFonts w:eastAsia="HG Mincho Light J"/>
          <w:color w:val="000000"/>
          <w:sz w:val="24"/>
          <w:szCs w:val="24"/>
          <w:lang w:eastAsia="bg-BG"/>
        </w:rPr>
      </w:pPr>
      <w:r w:rsidRPr="007A7640">
        <w:rPr>
          <w:rFonts w:eastAsia="Times New Roman"/>
          <w:color w:val="414141"/>
          <w:sz w:val="24"/>
          <w:szCs w:val="24"/>
          <w:lang w:eastAsia="bg-BG"/>
        </w:rPr>
        <w:t>за обстоятелствата, че деклараторът е пълнолетен, не е поставен под запрещение, не е осъждан за умишлено престъпление от общ характер на лишаване от свобода и не е лишен по съответен ред от правото да заема определената длъжност</w:t>
      </w:r>
    </w:p>
    <w:p w:rsidR="00A46210" w:rsidRPr="00A46210" w:rsidRDefault="00A46210" w:rsidP="00C8537B">
      <w:pPr>
        <w:ind w:left="360"/>
        <w:jc w:val="both"/>
        <w:rPr>
          <w:rFonts w:eastAsia="Times New Roman"/>
          <w:sz w:val="22"/>
          <w:szCs w:val="22"/>
          <w:u w:val="single"/>
          <w:lang w:val="ru-RU"/>
        </w:rPr>
      </w:pPr>
    </w:p>
    <w:p w:rsidR="004F559D" w:rsidRPr="004F559D" w:rsidRDefault="004F559D" w:rsidP="00C8537B">
      <w:pPr>
        <w:ind w:left="360"/>
        <w:jc w:val="both"/>
        <w:rPr>
          <w:rFonts w:eastAsia="Times New Roman"/>
          <w:sz w:val="22"/>
          <w:szCs w:val="22"/>
          <w:u w:val="single"/>
          <w:lang w:val="ru-RU"/>
        </w:rPr>
      </w:pPr>
    </w:p>
    <w:p w:rsidR="006F1C04" w:rsidRPr="007E6367" w:rsidRDefault="004E543D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Аз, долуподписаният</w:t>
      </w:r>
      <w:r w:rsidR="006F1C04" w:rsidRPr="007E6367">
        <w:rPr>
          <w:rFonts w:eastAsia="Times New Roman"/>
          <w:sz w:val="24"/>
          <w:szCs w:val="24"/>
          <w:lang w:eastAsia="bg-BG"/>
        </w:rPr>
        <w:t>/ата…………………………………………………………</w:t>
      </w:r>
      <w:r w:rsidR="00241CCC">
        <w:rPr>
          <w:rFonts w:eastAsia="Times New Roman"/>
          <w:sz w:val="24"/>
          <w:szCs w:val="24"/>
          <w:lang w:eastAsia="bg-BG"/>
        </w:rPr>
        <w:t>……..</w:t>
      </w:r>
      <w:r w:rsidR="006F1C04" w:rsidRPr="007E6367">
        <w:rPr>
          <w:rFonts w:eastAsia="Times New Roman"/>
          <w:sz w:val="24"/>
          <w:szCs w:val="24"/>
          <w:lang w:eastAsia="bg-BG"/>
        </w:rPr>
        <w:t>…..</w:t>
      </w:r>
      <w:r w:rsidR="00241CCC">
        <w:rPr>
          <w:rFonts w:eastAsia="Times New Roman"/>
          <w:sz w:val="24"/>
          <w:szCs w:val="24"/>
          <w:lang w:eastAsia="bg-BG"/>
        </w:rPr>
        <w:t>,</w:t>
      </w:r>
    </w:p>
    <w:p w:rsidR="006F1C04" w:rsidRPr="007E6367" w:rsidRDefault="006F1C04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sz w:val="24"/>
          <w:szCs w:val="24"/>
          <w:lang w:eastAsia="bg-BG"/>
        </w:rPr>
      </w:pPr>
    </w:p>
    <w:p w:rsidR="006F1C04" w:rsidRPr="007E6367" w:rsidRDefault="00AF49DE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sz w:val="24"/>
          <w:szCs w:val="24"/>
          <w:lang w:eastAsia="bg-BG"/>
        </w:rPr>
      </w:pPr>
      <w:r>
        <w:rPr>
          <w:rFonts w:eastAsia="Times New Roman"/>
          <w:sz w:val="24"/>
          <w:szCs w:val="24"/>
          <w:lang w:eastAsia="bg-BG"/>
        </w:rPr>
        <w:t>ж</w:t>
      </w:r>
      <w:r w:rsidR="006F1C04" w:rsidRPr="007E6367">
        <w:rPr>
          <w:rFonts w:eastAsia="Times New Roman"/>
          <w:sz w:val="24"/>
          <w:szCs w:val="24"/>
          <w:lang w:eastAsia="bg-BG"/>
        </w:rPr>
        <w:t>ивущ/а в ………………………………………………………………………</w:t>
      </w:r>
      <w:r w:rsidR="00241CCC">
        <w:rPr>
          <w:rFonts w:eastAsia="Times New Roman"/>
          <w:sz w:val="24"/>
          <w:szCs w:val="24"/>
          <w:lang w:eastAsia="bg-BG"/>
        </w:rPr>
        <w:t>.</w:t>
      </w:r>
      <w:r w:rsidR="006F1C04" w:rsidRPr="007E6367">
        <w:rPr>
          <w:rFonts w:eastAsia="Times New Roman"/>
          <w:sz w:val="24"/>
          <w:szCs w:val="24"/>
          <w:lang w:eastAsia="bg-BG"/>
        </w:rPr>
        <w:t>……………,</w:t>
      </w:r>
    </w:p>
    <w:p w:rsidR="006F1C04" w:rsidRPr="007E6367" w:rsidRDefault="006F1C04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sz w:val="24"/>
          <w:szCs w:val="24"/>
          <w:lang w:eastAsia="bg-BG"/>
        </w:rPr>
      </w:pPr>
    </w:p>
    <w:p w:rsidR="006F1C04" w:rsidRPr="007E6367" w:rsidRDefault="006F1C04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тел. за връзка: …………………</w:t>
      </w:r>
      <w:r w:rsidR="00241CCC">
        <w:rPr>
          <w:rFonts w:eastAsia="Times New Roman"/>
          <w:sz w:val="24"/>
          <w:szCs w:val="24"/>
          <w:lang w:eastAsia="bg-BG"/>
        </w:rPr>
        <w:t>………</w:t>
      </w:r>
      <w:r w:rsidRPr="007E6367">
        <w:rPr>
          <w:rFonts w:eastAsia="Times New Roman"/>
          <w:sz w:val="24"/>
          <w:szCs w:val="24"/>
          <w:lang w:eastAsia="bg-BG"/>
        </w:rPr>
        <w:t>…., e-mail: ………</w:t>
      </w:r>
      <w:r w:rsidR="00241CCC">
        <w:rPr>
          <w:rFonts w:eastAsia="Times New Roman"/>
          <w:sz w:val="24"/>
          <w:szCs w:val="24"/>
          <w:lang w:eastAsia="bg-BG"/>
        </w:rPr>
        <w:t>……</w:t>
      </w:r>
      <w:r w:rsidRPr="007E6367">
        <w:rPr>
          <w:rFonts w:eastAsia="Times New Roman"/>
          <w:sz w:val="24"/>
          <w:szCs w:val="24"/>
          <w:lang w:eastAsia="bg-BG"/>
        </w:rPr>
        <w:t>……………………………</w:t>
      </w:r>
      <w:r w:rsidR="00241CCC">
        <w:rPr>
          <w:rFonts w:eastAsia="Times New Roman"/>
          <w:sz w:val="24"/>
          <w:szCs w:val="24"/>
          <w:lang w:eastAsia="bg-BG"/>
        </w:rPr>
        <w:t>,</w:t>
      </w:r>
    </w:p>
    <w:p w:rsidR="006F1C04" w:rsidRPr="007E6367" w:rsidRDefault="006F1C04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sz w:val="24"/>
          <w:szCs w:val="24"/>
          <w:lang w:eastAsia="bg-BG"/>
        </w:rPr>
      </w:pPr>
    </w:p>
    <w:p w:rsidR="004F559D" w:rsidRPr="00241CCC" w:rsidRDefault="00241CCC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sz w:val="24"/>
          <w:szCs w:val="24"/>
          <w:lang w:eastAsia="bg-BG"/>
        </w:rPr>
      </w:pPr>
      <w:r w:rsidRPr="00241CCC">
        <w:rPr>
          <w:rFonts w:eastAsia="Times New Roman"/>
          <w:sz w:val="24"/>
          <w:szCs w:val="24"/>
          <w:lang w:eastAsia="bg-BG"/>
        </w:rPr>
        <w:t>с</w:t>
      </w:r>
      <w:r w:rsidR="006F1C04" w:rsidRPr="00241CCC">
        <w:rPr>
          <w:rFonts w:eastAsia="Times New Roman"/>
          <w:sz w:val="24"/>
          <w:szCs w:val="24"/>
          <w:lang w:eastAsia="bg-BG"/>
        </w:rPr>
        <w:t xml:space="preserve"> ЕГН ………………………….,</w:t>
      </w:r>
    </w:p>
    <w:p w:rsidR="006F1C04" w:rsidRPr="007E6367" w:rsidRDefault="006F1C04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sz w:val="24"/>
          <w:szCs w:val="24"/>
          <w:lang w:eastAsia="bg-BG"/>
        </w:rPr>
      </w:pPr>
    </w:p>
    <w:p w:rsidR="004F559D" w:rsidRPr="007E6367" w:rsidRDefault="006F1C04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b/>
          <w:sz w:val="24"/>
          <w:szCs w:val="24"/>
          <w:lang w:eastAsia="bg-BG"/>
        </w:rPr>
      </w:pPr>
      <w:r w:rsidRPr="007E6367">
        <w:rPr>
          <w:rFonts w:eastAsia="Times New Roman"/>
          <w:b/>
          <w:sz w:val="24"/>
          <w:szCs w:val="24"/>
          <w:lang w:eastAsia="bg-BG"/>
        </w:rPr>
        <w:t>ДЕКЛАРИРАМ, ЧЕ:</w:t>
      </w:r>
    </w:p>
    <w:p w:rsidR="004F559D" w:rsidRPr="007E6367" w:rsidRDefault="004F559D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sz w:val="24"/>
          <w:szCs w:val="24"/>
          <w:lang w:eastAsia="bg-BG"/>
        </w:rPr>
      </w:pPr>
    </w:p>
    <w:p w:rsidR="006F1C04" w:rsidRPr="007E6367" w:rsidRDefault="006F1C04" w:rsidP="00C8537B">
      <w:pPr>
        <w:pStyle w:val="aa"/>
        <w:numPr>
          <w:ilvl w:val="0"/>
          <w:numId w:val="4"/>
        </w:numPr>
        <w:autoSpaceDE w:val="0"/>
        <w:autoSpaceDN w:val="0"/>
        <w:adjustRightInd w:val="0"/>
        <w:ind w:left="360" w:firstLine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Съм пълнолетен гражданин;</w:t>
      </w:r>
    </w:p>
    <w:p w:rsidR="006F1C04" w:rsidRPr="007E6367" w:rsidRDefault="006F1C04" w:rsidP="00C8537B">
      <w:pPr>
        <w:pStyle w:val="aa"/>
        <w:numPr>
          <w:ilvl w:val="0"/>
          <w:numId w:val="4"/>
        </w:numPr>
        <w:autoSpaceDE w:val="0"/>
        <w:autoSpaceDN w:val="0"/>
        <w:adjustRightInd w:val="0"/>
        <w:ind w:left="360" w:firstLine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 xml:space="preserve">He </w:t>
      </w:r>
      <w:r w:rsidRPr="007E6367">
        <w:rPr>
          <w:rFonts w:eastAsia="Times New Roman"/>
          <w:sz w:val="24"/>
          <w:szCs w:val="24"/>
          <w:lang w:eastAsia="bg-BG"/>
        </w:rPr>
        <w:t>съм поставен под запрещение;</w:t>
      </w:r>
    </w:p>
    <w:p w:rsidR="006F1C04" w:rsidRPr="007E6367" w:rsidRDefault="006F1C04" w:rsidP="00C8537B">
      <w:pPr>
        <w:pStyle w:val="aa"/>
        <w:numPr>
          <w:ilvl w:val="0"/>
          <w:numId w:val="4"/>
        </w:numPr>
        <w:autoSpaceDE w:val="0"/>
        <w:autoSpaceDN w:val="0"/>
        <w:adjustRightInd w:val="0"/>
        <w:ind w:left="360" w:firstLine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 xml:space="preserve">He </w:t>
      </w:r>
      <w:r w:rsidRPr="007E6367">
        <w:rPr>
          <w:rFonts w:eastAsia="Times New Roman"/>
          <w:sz w:val="24"/>
          <w:szCs w:val="24"/>
          <w:lang w:eastAsia="bg-BG"/>
        </w:rPr>
        <w:t>съм осъждан за умишлено престъпление от общ характер на лишаване от сво</w:t>
      </w:r>
      <w:r w:rsidR="00C8537B">
        <w:rPr>
          <w:rFonts w:eastAsia="Times New Roman"/>
          <w:sz w:val="24"/>
          <w:szCs w:val="24"/>
          <w:lang w:eastAsia="bg-BG"/>
        </w:rPr>
        <w:t>б</w:t>
      </w:r>
      <w:r w:rsidR="00C8537B">
        <w:rPr>
          <w:rFonts w:eastAsia="Times New Roman"/>
          <w:sz w:val="24"/>
          <w:szCs w:val="24"/>
          <w:lang w:eastAsia="bg-BG"/>
        </w:rPr>
        <w:t>о</w:t>
      </w:r>
      <w:r w:rsidRPr="007E6367">
        <w:rPr>
          <w:rFonts w:eastAsia="Times New Roman"/>
          <w:sz w:val="24"/>
          <w:szCs w:val="24"/>
          <w:lang w:eastAsia="bg-BG"/>
        </w:rPr>
        <w:t>да;</w:t>
      </w:r>
    </w:p>
    <w:p w:rsidR="006F1C04" w:rsidRPr="007E6367" w:rsidRDefault="006F1C04" w:rsidP="00C8537B">
      <w:pPr>
        <w:pStyle w:val="aa"/>
        <w:numPr>
          <w:ilvl w:val="0"/>
          <w:numId w:val="4"/>
        </w:numPr>
        <w:autoSpaceDE w:val="0"/>
        <w:autoSpaceDN w:val="0"/>
        <w:adjustRightInd w:val="0"/>
        <w:ind w:left="360" w:firstLine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 xml:space="preserve">He </w:t>
      </w:r>
      <w:r w:rsidRPr="007E6367">
        <w:rPr>
          <w:rFonts w:eastAsia="Times New Roman"/>
          <w:sz w:val="24"/>
          <w:szCs w:val="24"/>
          <w:lang w:eastAsia="bg-BG"/>
        </w:rPr>
        <w:t>съм лишен по съответен ред от правото да заемам конкурсната длъжност;</w:t>
      </w:r>
    </w:p>
    <w:p w:rsidR="007E6367" w:rsidRPr="007E6367" w:rsidRDefault="007E6367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sz w:val="24"/>
          <w:szCs w:val="24"/>
          <w:lang w:eastAsia="bg-BG"/>
        </w:rPr>
      </w:pPr>
    </w:p>
    <w:p w:rsidR="007E6367" w:rsidRPr="007E6367" w:rsidRDefault="007E6367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sz w:val="24"/>
          <w:szCs w:val="24"/>
          <w:lang w:eastAsia="bg-BG"/>
        </w:rPr>
      </w:pPr>
    </w:p>
    <w:p w:rsidR="006F1C04" w:rsidRDefault="006F1C04" w:rsidP="00C8537B">
      <w:pPr>
        <w:autoSpaceDE w:val="0"/>
        <w:autoSpaceDN w:val="0"/>
        <w:adjustRightInd w:val="0"/>
        <w:ind w:left="360"/>
        <w:jc w:val="center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Известна ми е наказателната отговорност за декларирани неверни данни по</w:t>
      </w:r>
      <w:r w:rsidR="00C8537B">
        <w:rPr>
          <w:rFonts w:eastAsia="Times New Roman"/>
          <w:sz w:val="24"/>
          <w:szCs w:val="24"/>
          <w:lang w:eastAsia="bg-BG"/>
        </w:rPr>
        <w:t xml:space="preserve"> </w:t>
      </w:r>
      <w:r w:rsidR="007E6367">
        <w:rPr>
          <w:rFonts w:eastAsia="Times New Roman"/>
          <w:sz w:val="24"/>
          <w:szCs w:val="24"/>
          <w:lang w:eastAsia="bg-BG"/>
        </w:rPr>
        <w:t xml:space="preserve">смисъла на </w:t>
      </w:r>
      <w:r w:rsidR="00241CCC">
        <w:rPr>
          <w:rFonts w:eastAsia="Times New Roman"/>
          <w:sz w:val="24"/>
          <w:szCs w:val="24"/>
          <w:lang w:eastAsia="bg-BG"/>
        </w:rPr>
        <w:t>чл.</w:t>
      </w:r>
      <w:r w:rsidRPr="007E6367">
        <w:rPr>
          <w:rFonts w:eastAsia="Times New Roman"/>
          <w:sz w:val="24"/>
          <w:szCs w:val="24"/>
          <w:lang w:eastAsia="bg-BG"/>
        </w:rPr>
        <w:t>313 от Наказателния кодекс</w:t>
      </w:r>
      <w:r w:rsidR="00241CCC">
        <w:rPr>
          <w:rFonts w:eastAsia="Times New Roman"/>
          <w:sz w:val="24"/>
          <w:szCs w:val="24"/>
          <w:lang w:eastAsia="bg-BG"/>
        </w:rPr>
        <w:t xml:space="preserve"> на Република България</w:t>
      </w:r>
      <w:r w:rsidRPr="007E6367">
        <w:rPr>
          <w:rFonts w:eastAsia="Times New Roman"/>
          <w:sz w:val="24"/>
          <w:szCs w:val="24"/>
          <w:lang w:eastAsia="bg-BG"/>
        </w:rPr>
        <w:t>.</w:t>
      </w:r>
    </w:p>
    <w:p w:rsidR="00AF49DE" w:rsidRDefault="00AF49DE" w:rsidP="00C8537B">
      <w:pPr>
        <w:autoSpaceDE w:val="0"/>
        <w:autoSpaceDN w:val="0"/>
        <w:adjustRightInd w:val="0"/>
        <w:ind w:left="360"/>
        <w:jc w:val="center"/>
        <w:rPr>
          <w:rFonts w:eastAsia="Times New Roman"/>
          <w:sz w:val="24"/>
          <w:szCs w:val="24"/>
          <w:lang w:eastAsia="bg-BG"/>
        </w:rPr>
      </w:pPr>
    </w:p>
    <w:p w:rsidR="00AF49DE" w:rsidRDefault="00AF49DE" w:rsidP="00C8537B">
      <w:pPr>
        <w:autoSpaceDE w:val="0"/>
        <w:autoSpaceDN w:val="0"/>
        <w:adjustRightInd w:val="0"/>
        <w:ind w:left="360"/>
        <w:jc w:val="center"/>
        <w:rPr>
          <w:rFonts w:eastAsia="Times New Roman"/>
          <w:sz w:val="24"/>
          <w:szCs w:val="24"/>
          <w:lang w:eastAsia="bg-BG"/>
        </w:rPr>
      </w:pPr>
    </w:p>
    <w:p w:rsidR="00AF49DE" w:rsidRPr="007E6367" w:rsidRDefault="00AF49DE" w:rsidP="00C8537B">
      <w:pPr>
        <w:autoSpaceDE w:val="0"/>
        <w:autoSpaceDN w:val="0"/>
        <w:adjustRightInd w:val="0"/>
        <w:ind w:left="360"/>
        <w:jc w:val="center"/>
        <w:rPr>
          <w:rFonts w:eastAsia="Times New Roman"/>
          <w:sz w:val="24"/>
          <w:szCs w:val="24"/>
          <w:lang w:eastAsia="bg-BG"/>
        </w:rPr>
      </w:pPr>
    </w:p>
    <w:p w:rsidR="006F1C04" w:rsidRPr="007E6367" w:rsidRDefault="006F1C04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sz w:val="24"/>
          <w:szCs w:val="24"/>
          <w:lang w:eastAsia="bg-BG"/>
        </w:rPr>
      </w:pPr>
    </w:p>
    <w:p w:rsidR="004F559D" w:rsidRPr="004F559D" w:rsidRDefault="004F559D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sz w:val="22"/>
          <w:szCs w:val="22"/>
          <w:lang w:eastAsia="bg-BG"/>
        </w:rPr>
      </w:pPr>
    </w:p>
    <w:p w:rsidR="00DD2A79" w:rsidRDefault="004F559D" w:rsidP="00C8537B">
      <w:pPr>
        <w:autoSpaceDE w:val="0"/>
        <w:autoSpaceDN w:val="0"/>
        <w:adjustRightInd w:val="0"/>
        <w:ind w:left="360"/>
        <w:jc w:val="both"/>
        <w:rPr>
          <w:rFonts w:eastAsia="Times New Roman"/>
          <w:b/>
          <w:sz w:val="24"/>
          <w:szCs w:val="24"/>
          <w:lang w:eastAsia="bg-BG"/>
        </w:rPr>
      </w:pPr>
      <w:r w:rsidRPr="007E6367">
        <w:rPr>
          <w:rFonts w:eastAsia="Times New Roman"/>
          <w:b/>
          <w:sz w:val="24"/>
          <w:szCs w:val="24"/>
          <w:lang w:eastAsia="bg-BG"/>
        </w:rPr>
        <w:t xml:space="preserve">Дата: </w:t>
      </w:r>
      <w:r w:rsidR="007E6367">
        <w:rPr>
          <w:rFonts w:eastAsia="Times New Roman"/>
          <w:sz w:val="24"/>
          <w:szCs w:val="24"/>
          <w:lang w:eastAsia="bg-BG"/>
        </w:rPr>
        <w:t>…………..</w:t>
      </w:r>
      <w:r w:rsidR="00E2091B">
        <w:rPr>
          <w:rFonts w:eastAsia="Times New Roman"/>
          <w:sz w:val="24"/>
          <w:szCs w:val="24"/>
          <w:lang w:eastAsia="bg-BG"/>
        </w:rPr>
        <w:t>2022</w:t>
      </w:r>
      <w:r w:rsidR="00C8537B">
        <w:rPr>
          <w:rFonts w:eastAsia="Times New Roman"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sz w:val="24"/>
          <w:szCs w:val="24"/>
          <w:lang w:eastAsia="bg-BG"/>
        </w:rPr>
        <w:t>год.</w:t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</w:p>
    <w:p w:rsidR="00FB74F5" w:rsidRPr="007E6367" w:rsidRDefault="00DD2A79" w:rsidP="00C8537B">
      <w:pPr>
        <w:autoSpaceDE w:val="0"/>
        <w:autoSpaceDN w:val="0"/>
        <w:adjustRightInd w:val="0"/>
        <w:ind w:left="360"/>
        <w:jc w:val="right"/>
        <w:rPr>
          <w:sz w:val="24"/>
          <w:szCs w:val="24"/>
        </w:rPr>
      </w:pPr>
      <w:r>
        <w:rPr>
          <w:rFonts w:eastAsia="Times New Roman"/>
          <w:b/>
          <w:sz w:val="24"/>
          <w:szCs w:val="24"/>
          <w:lang w:eastAsia="bg-BG"/>
        </w:rPr>
        <w:tab/>
      </w:r>
      <w:r w:rsidR="004F559D" w:rsidRPr="007E6367">
        <w:rPr>
          <w:rFonts w:eastAsia="Times New Roman"/>
          <w:b/>
          <w:sz w:val="24"/>
          <w:szCs w:val="24"/>
          <w:lang w:eastAsia="bg-BG"/>
        </w:rPr>
        <w:tab/>
        <w:t>Подпис:</w:t>
      </w:r>
      <w:r w:rsidR="004F559D" w:rsidRPr="007E6367">
        <w:rPr>
          <w:rFonts w:eastAsia="Times New Roman"/>
          <w:sz w:val="24"/>
          <w:szCs w:val="24"/>
          <w:lang w:eastAsia="bg-BG"/>
        </w:rPr>
        <w:t>___________________</w:t>
      </w:r>
    </w:p>
    <w:sectPr w:rsidR="00FB74F5" w:rsidRPr="007E6367" w:rsidSect="00C8537B"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298" w:right="1274" w:bottom="567" w:left="1247" w:header="630" w:footer="397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309E" w:rsidRDefault="00B4309E">
      <w:r>
        <w:separator/>
      </w:r>
    </w:p>
  </w:endnote>
  <w:endnote w:type="continuationSeparator" w:id="1">
    <w:p w:rsidR="00B4309E" w:rsidRDefault="00B4309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HG Mincho Light J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F71D6" w:rsidRDefault="00263FC5" w:rsidP="0081610B">
    <w:pPr>
      <w:pStyle w:val="a5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 w:rsidR="008F71D6">
      <w:rPr>
        <w:rStyle w:val="a9"/>
      </w:rPr>
      <w:instrText xml:space="preserve">PAGE  </w:instrText>
    </w:r>
    <w:r>
      <w:rPr>
        <w:rStyle w:val="a9"/>
      </w:rPr>
      <w:fldChar w:fldCharType="end"/>
    </w:r>
  </w:p>
  <w:p w:rsidR="008F71D6" w:rsidRDefault="008F71D6" w:rsidP="00D5405D">
    <w:pPr>
      <w:pStyle w:val="a5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3A13" w:rsidRPr="006A138B" w:rsidRDefault="00EA3A13" w:rsidP="00EA3A13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hyperlink r:id="rId1" w:history="1">
      <w:r w:rsidRPr="006A138B">
        <w:rPr>
          <w:rFonts w:eastAsia="Times New Roman"/>
          <w:i/>
          <w:color w:val="0000FF"/>
          <w:sz w:val="22"/>
          <w:szCs w:val="22"/>
          <w:lang w:val="en-US"/>
        </w:rPr>
        <w:t>www.eufunds.bg</w:t>
      </w:r>
    </w:hyperlink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263FC5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263FC5" w:rsidRPr="006A138B">
      <w:rPr>
        <w:rFonts w:eastAsia="Times New Roman"/>
        <w:b/>
        <w:bCs/>
        <w:i/>
      </w:rPr>
      <w:fldChar w:fldCharType="separate"/>
    </w:r>
    <w:r w:rsidR="00AF49DE">
      <w:rPr>
        <w:rFonts w:eastAsia="Times New Roman"/>
        <w:b/>
        <w:bCs/>
        <w:i/>
        <w:noProof/>
      </w:rPr>
      <w:t>2</w:t>
    </w:r>
    <w:r w:rsidR="00263FC5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  <w:lang w:val="en-US"/>
      </w:rPr>
      <w:t>/</w:t>
    </w:r>
    <w:fldSimple w:instr="NUMPAGES  \* Arabic  \* MERGEFORMAT">
      <w:r w:rsidR="00AF49DE">
        <w:rPr>
          <w:rFonts w:eastAsia="Times New Roman"/>
          <w:b/>
          <w:bCs/>
          <w:i/>
          <w:noProof/>
        </w:rPr>
        <w:t>2</w:t>
      </w:r>
    </w:fldSimple>
  </w:p>
  <w:p w:rsidR="00EA3A13" w:rsidRPr="006A138B" w:rsidRDefault="00EA3A13" w:rsidP="00EA3A13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  <w:r w:rsidRPr="006A138B">
      <w:rPr>
        <w:rFonts w:eastAsia="Times New Roman"/>
        <w:i/>
        <w:sz w:val="18"/>
        <w:szCs w:val="18"/>
      </w:rPr>
      <w:t>Проект BG05M2OP001-1.002-0010 „Център за компетентност по персонализирана медицина, 3Д и  телемедицина, роботизирана и минимално инвазивна хирургия“, 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.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8537B" w:rsidRDefault="006A138B" w:rsidP="00DD2A79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sz w:val="22"/>
        <w:szCs w:val="22"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="00C8537B">
      <w:rPr>
        <w:rFonts w:eastAsia="Times New Roman"/>
        <w:i/>
        <w:sz w:val="22"/>
        <w:szCs w:val="22"/>
      </w:rPr>
      <w:t>––––––––––––––––––––––––––</w:t>
    </w:r>
    <w:r w:rsidR="00C8537B">
      <w:rPr>
        <w:rFonts w:eastAsia="Times New Roman"/>
        <w:i/>
        <w:sz w:val="22"/>
        <w:szCs w:val="22"/>
        <w:lang w:val="en-US"/>
      </w:rPr>
      <w:t>-</w:t>
    </w:r>
    <w:r w:rsidRPr="006A138B">
      <w:rPr>
        <w:rFonts w:eastAsia="Times New Roman"/>
        <w:i/>
        <w:sz w:val="22"/>
        <w:szCs w:val="22"/>
      </w:rPr>
      <w:t xml:space="preserve">–  </w:t>
    </w:r>
    <w:bookmarkStart w:id="0" w:name="_GoBack"/>
    <w:bookmarkEnd w:id="0"/>
  </w:p>
  <w:p w:rsidR="006A138B" w:rsidRPr="00DD2A79" w:rsidRDefault="00AF49DE" w:rsidP="00DD2A79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sz w:val="14"/>
        <w:szCs w:val="18"/>
      </w:rPr>
    </w:pPr>
    <w:r w:rsidRPr="00AF49DE">
      <w:rPr>
        <w:rFonts w:eastAsia="Times New Roman"/>
        <w:i/>
        <w:szCs w:val="24"/>
        <w:lang w:eastAsia="en-GB"/>
      </w:rPr>
      <w:t xml:space="preserve">Проект </w:t>
    </w:r>
    <w:r w:rsidR="00C8537B" w:rsidRPr="00C8537B">
      <w:rPr>
        <w:i/>
      </w:rPr>
      <w:t>BG05M2OP001-2.016-0023-C01, „Подобряване и модернизиране на образователната инфрастру</w:t>
    </w:r>
    <w:r w:rsidR="00C8537B" w:rsidRPr="00C8537B">
      <w:rPr>
        <w:i/>
      </w:rPr>
      <w:t>к</w:t>
    </w:r>
    <w:r w:rsidR="00C8537B" w:rsidRPr="00C8537B">
      <w:rPr>
        <w:i/>
      </w:rPr>
      <w:t>тура на академия на МВР в партньорство с Варненски свободен университет „Черноризец Храбър”, „Ун</w:t>
    </w:r>
    <w:r w:rsidR="00C8537B" w:rsidRPr="00C8537B">
      <w:rPr>
        <w:i/>
      </w:rPr>
      <w:t>и</w:t>
    </w:r>
    <w:r w:rsidR="00C8537B" w:rsidRPr="00C8537B">
      <w:rPr>
        <w:i/>
      </w:rPr>
      <w:t>верситет по архитектура, строителство и геодезия”, Медицински институт на МВР”</w:t>
    </w:r>
    <w:r w:rsidR="00C8537B" w:rsidRPr="00EA1F1E">
      <w:rPr>
        <w:sz w:val="26"/>
        <w:szCs w:val="26"/>
      </w:rPr>
      <w:t xml:space="preserve"> </w:t>
    </w:r>
    <w:r w:rsidRPr="00AF49DE">
      <w:rPr>
        <w:rFonts w:eastAsia="Times New Roman"/>
        <w:i/>
        <w:szCs w:val="24"/>
        <w:lang w:eastAsia="en-GB"/>
      </w:rPr>
      <w:t>финансиран по Оперативна програма "Наука и образование за интелигентен растеж", съфинансирана от Европейските структурни и инвестиционни фондове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4309E" w:rsidRDefault="00B4309E">
      <w:r>
        <w:separator/>
      </w:r>
    </w:p>
  </w:footnote>
  <w:footnote w:type="continuationSeparator" w:id="1">
    <w:p w:rsidR="00B4309E" w:rsidRDefault="00B4309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a7"/>
      <w:tblW w:w="10434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817"/>
      <w:gridCol w:w="299"/>
      <w:gridCol w:w="9318"/>
    </w:tblGrid>
    <w:tr w:rsidR="00C8537B" w:rsidTr="00C8537B">
      <w:trPr>
        <w:trHeight w:val="1623"/>
      </w:trPr>
      <w:tc>
        <w:tcPr>
          <w:tcW w:w="817" w:type="dxa"/>
        </w:tcPr>
        <w:p w:rsidR="00C8537B" w:rsidRDefault="00C8537B"/>
      </w:tc>
      <w:tc>
        <w:tcPr>
          <w:tcW w:w="299" w:type="dxa"/>
        </w:tcPr>
        <w:p w:rsidR="00C8537B" w:rsidRDefault="00C8537B">
          <w:pPr>
            <w:rPr>
              <w:noProof/>
              <w:lang w:eastAsia="bg-BG"/>
            </w:rPr>
          </w:pPr>
        </w:p>
        <w:p w:rsidR="00C8537B" w:rsidRDefault="00C8537B"/>
      </w:tc>
      <w:tc>
        <w:tcPr>
          <w:tcW w:w="9318" w:type="dxa"/>
        </w:tcPr>
        <w:p w:rsidR="00C8537B" w:rsidRDefault="00C8537B">
          <w:r w:rsidRPr="00BF4992">
            <w:rPr>
              <w:noProof/>
              <w:lang w:eastAsia="bg-BG"/>
            </w:rPr>
            <w:drawing>
              <wp:inline distT="0" distB="0" distL="0" distR="0">
                <wp:extent cx="5760720" cy="671161"/>
                <wp:effectExtent l="19050" t="0" r="0" b="0"/>
                <wp:docPr id="4" name="Картина 1" descr="https://www.vfu.bg/assets/userfiles/Novini/11-08-2021/Untitled-2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s://www.vfu.bg/assets/userfiles/Novini/11-08-2021/Untitled-2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60720" cy="67116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0A29B6" w:rsidRPr="00DD2A79" w:rsidRDefault="000A29B6" w:rsidP="00DD2A79">
    <w:pPr>
      <w:pStyle w:val="a3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55530A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3E009D"/>
    <w:multiLevelType w:val="singleLevel"/>
    <w:tmpl w:val="765E7F34"/>
    <w:lvl w:ilvl="0">
      <w:start w:val="1"/>
      <w:numFmt w:val="decimal"/>
      <w:lvlText w:val="%1."/>
      <w:legacy w:legacy="1" w:legacySpace="0" w:legacyIndent="226"/>
      <w:lvlJc w:val="left"/>
      <w:rPr>
        <w:rFonts w:ascii="Arial" w:hAnsi="Arial" w:cs="Arial" w:hint="default"/>
      </w:rPr>
    </w:lvl>
  </w:abstractNum>
  <w:abstractNum w:abstractNumId="2">
    <w:nsid w:val="38EE4E06"/>
    <w:multiLevelType w:val="hybridMultilevel"/>
    <w:tmpl w:val="2170102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80E39CF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efaultTabStop w:val="709"/>
  <w:autoHyphenation/>
  <w:hyphenationZone w:val="425"/>
  <w:characterSpacingControl w:val="doNotCompress"/>
  <w:savePreviewPicture/>
  <w:hdrShapeDefaults>
    <o:shapedefaults v:ext="edit" spidmax="17410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N7QwMzS1NDQ0MjUyMLZQ0lEKTi0uzszPAykwqgUA+dUhCiwAAAA="/>
  </w:docVars>
  <w:rsids>
    <w:rsidRoot w:val="009933EC"/>
    <w:rsid w:val="00000C9D"/>
    <w:rsid w:val="00001812"/>
    <w:rsid w:val="00003CDC"/>
    <w:rsid w:val="00006F09"/>
    <w:rsid w:val="00012E06"/>
    <w:rsid w:val="00021989"/>
    <w:rsid w:val="0003269E"/>
    <w:rsid w:val="00046EED"/>
    <w:rsid w:val="00047DD7"/>
    <w:rsid w:val="000503D2"/>
    <w:rsid w:val="00053060"/>
    <w:rsid w:val="0005420F"/>
    <w:rsid w:val="00057BE7"/>
    <w:rsid w:val="00065015"/>
    <w:rsid w:val="00065C88"/>
    <w:rsid w:val="00083EBC"/>
    <w:rsid w:val="00087AAD"/>
    <w:rsid w:val="000959B9"/>
    <w:rsid w:val="000972DA"/>
    <w:rsid w:val="000A29B6"/>
    <w:rsid w:val="000B1CC4"/>
    <w:rsid w:val="000C31C8"/>
    <w:rsid w:val="000C3411"/>
    <w:rsid w:val="000C5CF9"/>
    <w:rsid w:val="000D1127"/>
    <w:rsid w:val="000E3BB1"/>
    <w:rsid w:val="000E3FAF"/>
    <w:rsid w:val="000F2105"/>
    <w:rsid w:val="000F46F4"/>
    <w:rsid w:val="00101CE1"/>
    <w:rsid w:val="00113669"/>
    <w:rsid w:val="001230E3"/>
    <w:rsid w:val="0013197F"/>
    <w:rsid w:val="001344A8"/>
    <w:rsid w:val="00136690"/>
    <w:rsid w:val="00144193"/>
    <w:rsid w:val="001469DC"/>
    <w:rsid w:val="00153EE1"/>
    <w:rsid w:val="00156C79"/>
    <w:rsid w:val="00162437"/>
    <w:rsid w:val="001A2655"/>
    <w:rsid w:val="001A4D07"/>
    <w:rsid w:val="001A6D84"/>
    <w:rsid w:val="001C76D7"/>
    <w:rsid w:val="001D22B4"/>
    <w:rsid w:val="001D4B2C"/>
    <w:rsid w:val="001E2AE8"/>
    <w:rsid w:val="001F309C"/>
    <w:rsid w:val="001F4723"/>
    <w:rsid w:val="00241CCC"/>
    <w:rsid w:val="0024404C"/>
    <w:rsid w:val="002466AA"/>
    <w:rsid w:val="0026124F"/>
    <w:rsid w:val="00263FC5"/>
    <w:rsid w:val="0029648A"/>
    <w:rsid w:val="00296D8B"/>
    <w:rsid w:val="002A3514"/>
    <w:rsid w:val="002A44BF"/>
    <w:rsid w:val="002C7333"/>
    <w:rsid w:val="002E0B7C"/>
    <w:rsid w:val="002E0FEE"/>
    <w:rsid w:val="002E2ACC"/>
    <w:rsid w:val="002E2C84"/>
    <w:rsid w:val="002E4B19"/>
    <w:rsid w:val="002E57AF"/>
    <w:rsid w:val="002F6128"/>
    <w:rsid w:val="00307F9F"/>
    <w:rsid w:val="00311EB5"/>
    <w:rsid w:val="00320906"/>
    <w:rsid w:val="003224C7"/>
    <w:rsid w:val="00323C9B"/>
    <w:rsid w:val="003757BC"/>
    <w:rsid w:val="003874BE"/>
    <w:rsid w:val="003906E6"/>
    <w:rsid w:val="00390D33"/>
    <w:rsid w:val="003A12F5"/>
    <w:rsid w:val="003C0E18"/>
    <w:rsid w:val="003F1B34"/>
    <w:rsid w:val="00403491"/>
    <w:rsid w:val="0040652B"/>
    <w:rsid w:val="0041187B"/>
    <w:rsid w:val="004162D6"/>
    <w:rsid w:val="0042526A"/>
    <w:rsid w:val="00434968"/>
    <w:rsid w:val="004449D6"/>
    <w:rsid w:val="00444E1A"/>
    <w:rsid w:val="00460FD0"/>
    <w:rsid w:val="00474471"/>
    <w:rsid w:val="004754EB"/>
    <w:rsid w:val="00481EF2"/>
    <w:rsid w:val="004856B5"/>
    <w:rsid w:val="004A6425"/>
    <w:rsid w:val="004C546A"/>
    <w:rsid w:val="004D1251"/>
    <w:rsid w:val="004D31C5"/>
    <w:rsid w:val="004D465A"/>
    <w:rsid w:val="004D6520"/>
    <w:rsid w:val="004E543D"/>
    <w:rsid w:val="004E6B9F"/>
    <w:rsid w:val="004F559D"/>
    <w:rsid w:val="00510EE5"/>
    <w:rsid w:val="00514136"/>
    <w:rsid w:val="00530EDA"/>
    <w:rsid w:val="00534981"/>
    <w:rsid w:val="00555670"/>
    <w:rsid w:val="00564342"/>
    <w:rsid w:val="005746CD"/>
    <w:rsid w:val="00576B32"/>
    <w:rsid w:val="005A5342"/>
    <w:rsid w:val="005A702A"/>
    <w:rsid w:val="005F49D1"/>
    <w:rsid w:val="005F6E94"/>
    <w:rsid w:val="006053DF"/>
    <w:rsid w:val="0061048C"/>
    <w:rsid w:val="00620FB3"/>
    <w:rsid w:val="00630A00"/>
    <w:rsid w:val="00635BEB"/>
    <w:rsid w:val="00645247"/>
    <w:rsid w:val="00651477"/>
    <w:rsid w:val="006648FE"/>
    <w:rsid w:val="00676510"/>
    <w:rsid w:val="006916E5"/>
    <w:rsid w:val="00692B1C"/>
    <w:rsid w:val="006A138B"/>
    <w:rsid w:val="006A70C2"/>
    <w:rsid w:val="006A7259"/>
    <w:rsid w:val="006D1B86"/>
    <w:rsid w:val="006D6EE4"/>
    <w:rsid w:val="006E0A54"/>
    <w:rsid w:val="006E7DEC"/>
    <w:rsid w:val="006F1C04"/>
    <w:rsid w:val="006F51AC"/>
    <w:rsid w:val="007022BE"/>
    <w:rsid w:val="0071738B"/>
    <w:rsid w:val="00720F59"/>
    <w:rsid w:val="007270F6"/>
    <w:rsid w:val="00727103"/>
    <w:rsid w:val="00730940"/>
    <w:rsid w:val="00740003"/>
    <w:rsid w:val="00740F9F"/>
    <w:rsid w:val="0074610E"/>
    <w:rsid w:val="00761947"/>
    <w:rsid w:val="00774BC5"/>
    <w:rsid w:val="00782115"/>
    <w:rsid w:val="007822C1"/>
    <w:rsid w:val="0079052B"/>
    <w:rsid w:val="007926AF"/>
    <w:rsid w:val="007A7640"/>
    <w:rsid w:val="007B48E5"/>
    <w:rsid w:val="007C191F"/>
    <w:rsid w:val="007D25DE"/>
    <w:rsid w:val="007D4621"/>
    <w:rsid w:val="007E0C24"/>
    <w:rsid w:val="007E6367"/>
    <w:rsid w:val="007F41FC"/>
    <w:rsid w:val="00803234"/>
    <w:rsid w:val="0080331A"/>
    <w:rsid w:val="00806005"/>
    <w:rsid w:val="00814743"/>
    <w:rsid w:val="008160FB"/>
    <w:rsid w:val="0081610B"/>
    <w:rsid w:val="00821AED"/>
    <w:rsid w:val="008319BF"/>
    <w:rsid w:val="00864B37"/>
    <w:rsid w:val="008A0679"/>
    <w:rsid w:val="008A3774"/>
    <w:rsid w:val="008A58C7"/>
    <w:rsid w:val="008D20E8"/>
    <w:rsid w:val="008E5EDB"/>
    <w:rsid w:val="008F284E"/>
    <w:rsid w:val="008F71D6"/>
    <w:rsid w:val="009006E0"/>
    <w:rsid w:val="009040DF"/>
    <w:rsid w:val="00910704"/>
    <w:rsid w:val="009118C5"/>
    <w:rsid w:val="009246AF"/>
    <w:rsid w:val="009265E4"/>
    <w:rsid w:val="0094191C"/>
    <w:rsid w:val="00944C9C"/>
    <w:rsid w:val="00966C94"/>
    <w:rsid w:val="00972E14"/>
    <w:rsid w:val="00975004"/>
    <w:rsid w:val="00992CE7"/>
    <w:rsid w:val="009933EC"/>
    <w:rsid w:val="009A4860"/>
    <w:rsid w:val="009B5889"/>
    <w:rsid w:val="009C2BBA"/>
    <w:rsid w:val="009D6943"/>
    <w:rsid w:val="009D6FB7"/>
    <w:rsid w:val="009D7043"/>
    <w:rsid w:val="009E582E"/>
    <w:rsid w:val="009F3AF3"/>
    <w:rsid w:val="00A1295D"/>
    <w:rsid w:val="00A12B57"/>
    <w:rsid w:val="00A13E8E"/>
    <w:rsid w:val="00A207B4"/>
    <w:rsid w:val="00A36005"/>
    <w:rsid w:val="00A46210"/>
    <w:rsid w:val="00A5737B"/>
    <w:rsid w:val="00A57623"/>
    <w:rsid w:val="00A673EC"/>
    <w:rsid w:val="00A74848"/>
    <w:rsid w:val="00A772A2"/>
    <w:rsid w:val="00A903E6"/>
    <w:rsid w:val="00A9646B"/>
    <w:rsid w:val="00A97DC4"/>
    <w:rsid w:val="00AA6BDF"/>
    <w:rsid w:val="00AB321A"/>
    <w:rsid w:val="00AB4639"/>
    <w:rsid w:val="00AB6CEF"/>
    <w:rsid w:val="00AC6499"/>
    <w:rsid w:val="00AD4F68"/>
    <w:rsid w:val="00AE1BD4"/>
    <w:rsid w:val="00AE5ADE"/>
    <w:rsid w:val="00AF49DE"/>
    <w:rsid w:val="00AF4BE9"/>
    <w:rsid w:val="00B0126E"/>
    <w:rsid w:val="00B07735"/>
    <w:rsid w:val="00B14CF5"/>
    <w:rsid w:val="00B22833"/>
    <w:rsid w:val="00B245FC"/>
    <w:rsid w:val="00B248B8"/>
    <w:rsid w:val="00B31E14"/>
    <w:rsid w:val="00B33116"/>
    <w:rsid w:val="00B401ED"/>
    <w:rsid w:val="00B412A1"/>
    <w:rsid w:val="00B4309E"/>
    <w:rsid w:val="00B521FB"/>
    <w:rsid w:val="00B54C47"/>
    <w:rsid w:val="00B859F5"/>
    <w:rsid w:val="00B914A1"/>
    <w:rsid w:val="00BA1B41"/>
    <w:rsid w:val="00BA3D87"/>
    <w:rsid w:val="00BB69A1"/>
    <w:rsid w:val="00BC67BC"/>
    <w:rsid w:val="00BD4787"/>
    <w:rsid w:val="00BD747D"/>
    <w:rsid w:val="00BE0B66"/>
    <w:rsid w:val="00BE76F1"/>
    <w:rsid w:val="00BF29A3"/>
    <w:rsid w:val="00BF3578"/>
    <w:rsid w:val="00C067E5"/>
    <w:rsid w:val="00C245A5"/>
    <w:rsid w:val="00C27BA9"/>
    <w:rsid w:val="00C311B4"/>
    <w:rsid w:val="00C4083B"/>
    <w:rsid w:val="00C446EB"/>
    <w:rsid w:val="00C44DAB"/>
    <w:rsid w:val="00C50CD8"/>
    <w:rsid w:val="00C6479B"/>
    <w:rsid w:val="00C6587C"/>
    <w:rsid w:val="00C76CAE"/>
    <w:rsid w:val="00C8537B"/>
    <w:rsid w:val="00C862BA"/>
    <w:rsid w:val="00C9297E"/>
    <w:rsid w:val="00C96AE7"/>
    <w:rsid w:val="00CA388E"/>
    <w:rsid w:val="00CA6353"/>
    <w:rsid w:val="00CA7D95"/>
    <w:rsid w:val="00CB1CB0"/>
    <w:rsid w:val="00CE186F"/>
    <w:rsid w:val="00CE325D"/>
    <w:rsid w:val="00CF0782"/>
    <w:rsid w:val="00CF7334"/>
    <w:rsid w:val="00D00C9B"/>
    <w:rsid w:val="00D0633F"/>
    <w:rsid w:val="00D126A3"/>
    <w:rsid w:val="00D22988"/>
    <w:rsid w:val="00D31BC7"/>
    <w:rsid w:val="00D400C9"/>
    <w:rsid w:val="00D5405D"/>
    <w:rsid w:val="00D72137"/>
    <w:rsid w:val="00D73F70"/>
    <w:rsid w:val="00D80E53"/>
    <w:rsid w:val="00D82178"/>
    <w:rsid w:val="00D84C08"/>
    <w:rsid w:val="00D972B2"/>
    <w:rsid w:val="00DB08F2"/>
    <w:rsid w:val="00DB4C58"/>
    <w:rsid w:val="00DD2A79"/>
    <w:rsid w:val="00DD2CBE"/>
    <w:rsid w:val="00DD6DB0"/>
    <w:rsid w:val="00DE1C9D"/>
    <w:rsid w:val="00E01113"/>
    <w:rsid w:val="00E05AC9"/>
    <w:rsid w:val="00E07A0B"/>
    <w:rsid w:val="00E2091B"/>
    <w:rsid w:val="00E25346"/>
    <w:rsid w:val="00E27928"/>
    <w:rsid w:val="00E31113"/>
    <w:rsid w:val="00E32888"/>
    <w:rsid w:val="00E4464A"/>
    <w:rsid w:val="00E56881"/>
    <w:rsid w:val="00E56DA9"/>
    <w:rsid w:val="00E57AC6"/>
    <w:rsid w:val="00E66AD3"/>
    <w:rsid w:val="00E72173"/>
    <w:rsid w:val="00E801AC"/>
    <w:rsid w:val="00E87BC6"/>
    <w:rsid w:val="00E87FD8"/>
    <w:rsid w:val="00E91D74"/>
    <w:rsid w:val="00E96DE1"/>
    <w:rsid w:val="00EA3A13"/>
    <w:rsid w:val="00EB4588"/>
    <w:rsid w:val="00EB4A2D"/>
    <w:rsid w:val="00ED1D64"/>
    <w:rsid w:val="00ED55AD"/>
    <w:rsid w:val="00ED76DC"/>
    <w:rsid w:val="00EF2356"/>
    <w:rsid w:val="00EF51B8"/>
    <w:rsid w:val="00EF6902"/>
    <w:rsid w:val="00F00A2F"/>
    <w:rsid w:val="00F00EAB"/>
    <w:rsid w:val="00F020B2"/>
    <w:rsid w:val="00F33761"/>
    <w:rsid w:val="00F40502"/>
    <w:rsid w:val="00F465FB"/>
    <w:rsid w:val="00F52795"/>
    <w:rsid w:val="00F55CF3"/>
    <w:rsid w:val="00F5796E"/>
    <w:rsid w:val="00F6164F"/>
    <w:rsid w:val="00F814EE"/>
    <w:rsid w:val="00F83E40"/>
    <w:rsid w:val="00F85714"/>
    <w:rsid w:val="00F8598D"/>
    <w:rsid w:val="00F87422"/>
    <w:rsid w:val="00F92889"/>
    <w:rsid w:val="00F9532D"/>
    <w:rsid w:val="00F96AD5"/>
    <w:rsid w:val="00FA2206"/>
    <w:rsid w:val="00FB475A"/>
    <w:rsid w:val="00FB74F5"/>
    <w:rsid w:val="00FD2282"/>
    <w:rsid w:val="00FD2A6D"/>
    <w:rsid w:val="00FD3A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74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MS Mincho" w:hAnsi="Times New Roman" w:cs="Times New Roman"/>
        <w:lang w:val="bg-BG" w:eastAsia="bg-BG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A3A13"/>
    <w:rPr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9933EC"/>
    <w:pPr>
      <w:tabs>
        <w:tab w:val="center" w:pos="4536"/>
        <w:tab w:val="right" w:pos="9072"/>
      </w:tabs>
    </w:pPr>
  </w:style>
  <w:style w:type="paragraph" w:styleId="a5">
    <w:name w:val="footer"/>
    <w:basedOn w:val="a"/>
    <w:link w:val="a6"/>
    <w:uiPriority w:val="99"/>
    <w:rsid w:val="009933EC"/>
    <w:pPr>
      <w:tabs>
        <w:tab w:val="center" w:pos="4536"/>
        <w:tab w:val="right" w:pos="9072"/>
      </w:tabs>
    </w:pPr>
  </w:style>
  <w:style w:type="paragraph" w:customStyle="1" w:styleId="CharCharCharCharCharCharChar">
    <w:name w:val="Char Char Char Char Char Char Char"/>
    <w:basedOn w:val="a"/>
    <w:rsid w:val="009933EC"/>
    <w:pPr>
      <w:tabs>
        <w:tab w:val="left" w:pos="709"/>
      </w:tabs>
    </w:pPr>
    <w:rPr>
      <w:rFonts w:ascii="Tahoma" w:hAnsi="Tahoma"/>
      <w:lang w:val="pl-PL" w:eastAsia="pl-PL"/>
    </w:rPr>
  </w:style>
  <w:style w:type="character" w:customStyle="1" w:styleId="a6">
    <w:name w:val="Долен колонтитул Знак"/>
    <w:link w:val="a5"/>
    <w:uiPriority w:val="99"/>
    <w:rsid w:val="002C7333"/>
    <w:rPr>
      <w:lang w:val="en-GB" w:eastAsia="en-US" w:bidi="ar-SA"/>
    </w:rPr>
  </w:style>
  <w:style w:type="table" w:styleId="a7">
    <w:name w:val="Table Grid"/>
    <w:basedOn w:val="a1"/>
    <w:uiPriority w:val="39"/>
    <w:rsid w:val="00CF0782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Hyperlink"/>
    <w:basedOn w:val="a0"/>
    <w:rsid w:val="00E07A0B"/>
    <w:rPr>
      <w:color w:val="0000FF"/>
      <w:u w:val="single"/>
    </w:rPr>
  </w:style>
  <w:style w:type="character" w:styleId="a9">
    <w:name w:val="page number"/>
    <w:basedOn w:val="a0"/>
    <w:rsid w:val="00D5405D"/>
  </w:style>
  <w:style w:type="paragraph" w:customStyle="1" w:styleId="Default">
    <w:name w:val="Default"/>
    <w:rsid w:val="00F00EA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a">
    <w:name w:val="List Paragraph"/>
    <w:basedOn w:val="a"/>
    <w:uiPriority w:val="34"/>
    <w:qFormat/>
    <w:rsid w:val="003F1B34"/>
    <w:pPr>
      <w:ind w:left="720"/>
      <w:contextualSpacing/>
    </w:pPr>
  </w:style>
  <w:style w:type="paragraph" w:styleId="ab">
    <w:name w:val="Balloon Text"/>
    <w:basedOn w:val="a"/>
    <w:link w:val="ac"/>
    <w:rsid w:val="00F9532D"/>
    <w:rPr>
      <w:rFonts w:ascii="Segoe UI" w:hAnsi="Segoe UI" w:cs="Segoe UI"/>
      <w:sz w:val="18"/>
      <w:szCs w:val="18"/>
    </w:rPr>
  </w:style>
  <w:style w:type="character" w:customStyle="1" w:styleId="ac">
    <w:name w:val="Изнесен текст Знак"/>
    <w:basedOn w:val="a0"/>
    <w:link w:val="ab"/>
    <w:rsid w:val="00F9532D"/>
    <w:rPr>
      <w:rFonts w:ascii="Segoe UI" w:hAnsi="Segoe UI" w:cs="Segoe UI"/>
      <w:sz w:val="18"/>
      <w:szCs w:val="18"/>
      <w:lang w:eastAsia="en-US"/>
    </w:rPr>
  </w:style>
  <w:style w:type="character" w:customStyle="1" w:styleId="a4">
    <w:name w:val="Горен колонтитул Знак"/>
    <w:basedOn w:val="a0"/>
    <w:link w:val="a3"/>
    <w:uiPriority w:val="99"/>
    <w:rsid w:val="006A138B"/>
    <w:rPr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1597D3-0490-4CD3-A372-E6678C912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lsp</Company>
  <LinksUpToDate>false</LinksUpToDate>
  <CharactersWithSpaces>853</CharactersWithSpaces>
  <SharedDoc>false</SharedDoc>
  <HLinks>
    <vt:vector size="6" baseType="variant">
      <vt:variant>
        <vt:i4>7929889</vt:i4>
      </vt:variant>
      <vt:variant>
        <vt:i4>0</vt:i4>
      </vt:variant>
      <vt:variant>
        <vt:i4>0</vt:i4>
      </vt:variant>
      <vt:variant>
        <vt:i4>5</vt:i4>
      </vt:variant>
      <vt:variant>
        <vt:lpwstr>mailto:g_tzanev@mu-pleven.bg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emena Hubcheva</dc:creator>
  <cp:lastModifiedBy>Александра</cp:lastModifiedBy>
  <cp:revision>4</cp:revision>
  <cp:lastPrinted>2019-12-05T11:06:00Z</cp:lastPrinted>
  <dcterms:created xsi:type="dcterms:W3CDTF">2021-11-04T09:02:00Z</dcterms:created>
  <dcterms:modified xsi:type="dcterms:W3CDTF">2022-09-16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